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1999" w:rsidRDefault="00EC1999" w:rsidP="00EC199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973445" cy="3515360"/>
            <wp:effectExtent l="0" t="0" r="8255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999" w:rsidRDefault="00EC1999" w:rsidP="00EC199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EC1999" w:rsidRDefault="00EC1999" w:rsidP="00EC1999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EC1999" w:rsidRDefault="00EC1999" w:rsidP="00EC199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973445" cy="3515360"/>
            <wp:effectExtent l="0" t="0" r="8255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999" w:rsidRDefault="00EC1999" w:rsidP="00EC199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EC1999" w:rsidRDefault="00EC1999" w:rsidP="00EC1999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EC1999" w:rsidRDefault="00EC1999" w:rsidP="00EC199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>
            <wp:extent cx="5973445" cy="3515360"/>
            <wp:effectExtent l="0" t="0" r="8255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999" w:rsidRDefault="00EC1999" w:rsidP="00EC199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EC1999" w:rsidRDefault="00EC1999" w:rsidP="00EC1999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EC1999" w:rsidRDefault="00EC1999" w:rsidP="00EC199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973445" cy="3515360"/>
            <wp:effectExtent l="0" t="0" r="8255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999" w:rsidRDefault="00EC1999" w:rsidP="00EC199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bookmarkStart w:id="0" w:name="_GoBack"/>
      <w:bookmarkEnd w:id="0"/>
    </w:p>
    <w:p w:rsidR="00EC1999" w:rsidRDefault="00EC1999" w:rsidP="00EC1999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1B09F5" w:rsidRDefault="001B09F5" w:rsidP="001B09F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>
            <wp:extent cx="5973445" cy="3515360"/>
            <wp:effectExtent l="0" t="0" r="8255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09F5" w:rsidRDefault="001B09F5" w:rsidP="001B09F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1B09F5" w:rsidRDefault="001B09F5" w:rsidP="001B09F5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F1345" w:rsidRDefault="00CF1345" w:rsidP="00CF134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973445" cy="3515360"/>
            <wp:effectExtent l="0" t="0" r="8255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345" w:rsidRDefault="00CF1345" w:rsidP="00CF134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F1345" w:rsidRDefault="00CF1345" w:rsidP="00CF1345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F1345" w:rsidRDefault="00CF1345" w:rsidP="00CF134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>
            <wp:extent cx="5973445" cy="3515360"/>
            <wp:effectExtent l="0" t="0" r="8255" b="88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345" w:rsidRDefault="00CF1345" w:rsidP="00CF134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F1345" w:rsidRDefault="00CF1345" w:rsidP="00CF1345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F1345" w:rsidRDefault="00CF1345" w:rsidP="00CF134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973445" cy="3515360"/>
            <wp:effectExtent l="0" t="0" r="8255" b="889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345" w:rsidRDefault="00CF1345" w:rsidP="00CF134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F1345" w:rsidRDefault="00CF1345" w:rsidP="00CF1345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F1345" w:rsidRDefault="00CF1345" w:rsidP="00CF134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>
            <wp:extent cx="5973445" cy="3515360"/>
            <wp:effectExtent l="0" t="0" r="8255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345" w:rsidRDefault="00CF1345" w:rsidP="00CF1345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F1345" w:rsidRDefault="00CF1345" w:rsidP="00CF1345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D04629" w:rsidRDefault="00D04629" w:rsidP="00D0462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973445" cy="3515360"/>
            <wp:effectExtent l="0" t="0" r="8255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4629" w:rsidRDefault="00D04629" w:rsidP="00D0462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D04629" w:rsidRDefault="00D04629" w:rsidP="00D04629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D04629" w:rsidRDefault="00D04629" w:rsidP="00D0462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>
            <wp:extent cx="5973445" cy="3515360"/>
            <wp:effectExtent l="0" t="0" r="8255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4629" w:rsidRDefault="00D04629" w:rsidP="00D0462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D04629" w:rsidRDefault="00D04629" w:rsidP="00D04629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D04629" w:rsidRDefault="00D04629" w:rsidP="00D0462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  <w:r>
        <w:rPr>
          <w:rFonts w:ascii="Times New Roman" w:hAnsi="Times New Roman" w:cs="Times New Roman"/>
          <w:noProof/>
          <w:kern w:val="0"/>
          <w:sz w:val="24"/>
          <w:szCs w:val="24"/>
        </w:rPr>
        <w:drawing>
          <wp:inline distT="0" distB="0" distL="0" distR="0">
            <wp:extent cx="5973445" cy="3515360"/>
            <wp:effectExtent l="0" t="0" r="8255" b="889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3445" cy="351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4629" w:rsidRDefault="00D04629" w:rsidP="00D04629">
      <w:pPr>
        <w:autoSpaceDE w:val="0"/>
        <w:autoSpaceDN w:val="0"/>
        <w:adjustRightInd w:val="0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D04629" w:rsidRDefault="00D04629" w:rsidP="00D04629">
      <w:pPr>
        <w:autoSpaceDE w:val="0"/>
        <w:autoSpaceDN w:val="0"/>
        <w:adjustRightInd w:val="0"/>
        <w:spacing w:line="400" w:lineRule="atLeast"/>
        <w:jc w:val="left"/>
        <w:rPr>
          <w:rFonts w:ascii="Times New Roman" w:hAnsi="Times New Roman" w:cs="Times New Roman"/>
          <w:kern w:val="0"/>
          <w:sz w:val="24"/>
          <w:szCs w:val="24"/>
        </w:rPr>
      </w:pPr>
    </w:p>
    <w:p w:rsidR="00C673C0" w:rsidRDefault="00C673C0"/>
    <w:sectPr w:rsidR="00C673C0" w:rsidSect="00D04629">
      <w:pgSz w:w="15584" w:h="15840"/>
      <w:pgMar w:top="1417" w:right="1417" w:bottom="1417" w:left="1417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0E5A" w:rsidRDefault="00D90E5A" w:rsidP="00D90E5A">
      <w:r>
        <w:separator/>
      </w:r>
    </w:p>
  </w:endnote>
  <w:endnote w:type="continuationSeparator" w:id="0">
    <w:p w:rsidR="00D90E5A" w:rsidRDefault="00D90E5A" w:rsidP="00D90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0E5A" w:rsidRDefault="00D90E5A" w:rsidP="00D90E5A">
      <w:r>
        <w:separator/>
      </w:r>
    </w:p>
  </w:footnote>
  <w:footnote w:type="continuationSeparator" w:id="0">
    <w:p w:rsidR="00D90E5A" w:rsidRDefault="00D90E5A" w:rsidP="00D90E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9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MDE2M7IwMDAzNjVW0lEKTi0uzszPAykwrAUAUHLhECwAAAA="/>
  </w:docVars>
  <w:rsids>
    <w:rsidRoot w:val="00A47986"/>
    <w:rsid w:val="001B09F5"/>
    <w:rsid w:val="00A47986"/>
    <w:rsid w:val="00C673C0"/>
    <w:rsid w:val="00CF1345"/>
    <w:rsid w:val="00D04629"/>
    <w:rsid w:val="00D90E5A"/>
    <w:rsid w:val="00EC1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7DC2EEF1-4587-422F-AA98-4050C489A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0E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90E5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90E5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90E5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e N</dc:creator>
  <cp:keywords/>
  <dc:description/>
  <cp:lastModifiedBy>Jennie N</cp:lastModifiedBy>
  <cp:revision>1</cp:revision>
  <dcterms:created xsi:type="dcterms:W3CDTF">2021-04-10T04:59:00Z</dcterms:created>
  <dcterms:modified xsi:type="dcterms:W3CDTF">2021-04-10T16:11:00Z</dcterms:modified>
</cp:coreProperties>
</file>